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66C007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22807">
        <w:rPr>
          <w:sz w:val="24"/>
          <w:szCs w:val="24"/>
          <w:lang w:val="en-GB"/>
        </w:rPr>
        <w:t>Utah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BC70284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422807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2FB18" w14:textId="77777777" w:rsidR="008A40D3" w:rsidRDefault="008A40D3" w:rsidP="00CB37D9">
      <w:pPr>
        <w:spacing w:after="0" w:line="240" w:lineRule="auto"/>
      </w:pPr>
      <w:r>
        <w:separator/>
      </w:r>
    </w:p>
  </w:endnote>
  <w:endnote w:type="continuationSeparator" w:id="0">
    <w:p w14:paraId="2DB6DEC4" w14:textId="77777777" w:rsidR="008A40D3" w:rsidRDefault="008A40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DD62C" w14:textId="77777777" w:rsidR="0036775A" w:rsidRDefault="003677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0552FFA" w:rsidR="00CB37D9" w:rsidRPr="0036775A" w:rsidRDefault="00CB37D9" w:rsidP="003677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7F0FE" w14:textId="77777777" w:rsidR="0036775A" w:rsidRDefault="00367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1F14E" w14:textId="77777777" w:rsidR="008A40D3" w:rsidRDefault="008A40D3" w:rsidP="00CB37D9">
      <w:pPr>
        <w:spacing w:after="0" w:line="240" w:lineRule="auto"/>
      </w:pPr>
      <w:r>
        <w:separator/>
      </w:r>
    </w:p>
  </w:footnote>
  <w:footnote w:type="continuationSeparator" w:id="0">
    <w:p w14:paraId="59DA7D20" w14:textId="77777777" w:rsidR="008A40D3" w:rsidRDefault="008A40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97C62" w14:textId="77777777" w:rsidR="0036775A" w:rsidRDefault="00367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6DC34BC" w:rsidR="00AD6FC0" w:rsidRPr="0036775A" w:rsidRDefault="00AD6FC0" w:rsidP="003677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6BA45" w14:textId="77777777" w:rsidR="0036775A" w:rsidRDefault="003677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6775A"/>
    <w:rsid w:val="003A0116"/>
    <w:rsid w:val="003A07F7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A40D3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2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6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